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E53602" w14:textId="35F32025" w:rsidR="00AD3BBD" w:rsidRPr="00EC5B5F" w:rsidRDefault="00AD3BBD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b/>
          <w:bCs/>
          <w:color w:val="2F5496" w:themeColor="accent1" w:themeShade="BF"/>
          <w:sz w:val="32"/>
          <w:szCs w:val="32"/>
        </w:rPr>
        <w:t>LUCHAO QI</w:t>
      </w:r>
      <w:r w:rsidR="00EC5B5F" w:rsidRPr="00EC5B5F">
        <w:rPr>
          <w:b/>
          <w:bCs/>
          <w:sz w:val="24"/>
          <w:szCs w:val="24"/>
        </w:rPr>
        <w:tab/>
      </w:r>
      <w:hyperlink r:id="rId7" w:history="1">
        <w:r w:rsidR="00EC5B5F" w:rsidRPr="00EC5B5F">
          <w:rPr>
            <w:rStyle w:val="Hyperlink"/>
            <w:sz w:val="24"/>
            <w:szCs w:val="24"/>
          </w:rPr>
          <w:t>luchaoqi@luchaoqi.com</w:t>
        </w:r>
      </w:hyperlink>
      <w:r w:rsidR="00EC5B5F" w:rsidRPr="00EC5B5F">
        <w:rPr>
          <w:sz w:val="24"/>
          <w:szCs w:val="24"/>
        </w:rPr>
        <w:t xml:space="preserve"> | </w:t>
      </w:r>
      <w:r w:rsidR="00407281">
        <w:rPr>
          <w:sz w:val="24"/>
          <w:szCs w:val="24"/>
        </w:rPr>
        <w:t xml:space="preserve">+1 </w:t>
      </w:r>
      <w:r w:rsidR="00EC5B5F" w:rsidRPr="00EC5B5F">
        <w:rPr>
          <w:sz w:val="24"/>
          <w:szCs w:val="24"/>
        </w:rPr>
        <w:t>(443)-839-9129</w:t>
      </w:r>
    </w:p>
    <w:p w14:paraId="5731872A" w14:textId="11FADB66" w:rsidR="00EC5B5F" w:rsidRPr="00EC5B5F" w:rsidRDefault="00EC5B5F" w:rsidP="00EC5B5F">
      <w:pPr>
        <w:tabs>
          <w:tab w:val="right" w:pos="10800"/>
        </w:tabs>
        <w:rPr>
          <w:sz w:val="24"/>
          <w:szCs w:val="24"/>
        </w:rPr>
      </w:pPr>
      <w:r w:rsidRPr="00A12988">
        <w:rPr>
          <w:color w:val="2F5496" w:themeColor="accent1" w:themeShade="BF"/>
          <w:sz w:val="24"/>
          <w:szCs w:val="24"/>
        </w:rPr>
        <w:t>Data Scientist</w:t>
      </w:r>
      <w:r w:rsidRPr="00EC5B5F">
        <w:rPr>
          <w:sz w:val="24"/>
          <w:szCs w:val="24"/>
        </w:rPr>
        <w:tab/>
      </w:r>
      <w:hyperlink r:id="rId8" w:history="1">
        <w:r w:rsidRPr="00EC5B5F">
          <w:rPr>
            <w:rStyle w:val="Hyperlink"/>
            <w:sz w:val="24"/>
            <w:szCs w:val="24"/>
          </w:rPr>
          <w:t>https://www.linkedin.com/in/LuchaoQi/</w:t>
        </w:r>
      </w:hyperlink>
    </w:p>
    <w:p w14:paraId="7955B8B9" w14:textId="74F7306D" w:rsidR="00AD3BBD" w:rsidRPr="00EC5B5F" w:rsidRDefault="00AD3BBD" w:rsidP="00AD3BBD">
      <w:pPr>
        <w:tabs>
          <w:tab w:val="center" w:pos="5400"/>
          <w:tab w:val="right" w:pos="10800"/>
        </w:tabs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</w:r>
      <w:r w:rsidRPr="00EC5B5F">
        <w:rPr>
          <w:sz w:val="24"/>
          <w:szCs w:val="24"/>
        </w:rPr>
        <w:tab/>
      </w:r>
      <w:hyperlink r:id="rId9" w:history="1">
        <w:r w:rsidR="00EC5B5F" w:rsidRPr="00EC5B5F">
          <w:rPr>
            <w:rStyle w:val="Hyperlink"/>
            <w:sz w:val="24"/>
            <w:szCs w:val="24"/>
          </w:rPr>
          <w:t>https://luchaoqi.com/</w:t>
        </w:r>
      </w:hyperlink>
    </w:p>
    <w:p w14:paraId="5A0494FF" w14:textId="77777777" w:rsidR="00AD3BBD" w:rsidRPr="00EC5B5F" w:rsidRDefault="00AD3BBD" w:rsidP="00AD3BBD">
      <w:pPr>
        <w:pStyle w:val="BodyText"/>
        <w:ind w:left="0"/>
        <w:rPr>
          <w:sz w:val="24"/>
          <w:szCs w:val="24"/>
        </w:rPr>
      </w:pPr>
    </w:p>
    <w:p w14:paraId="7CD4DA64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SUMMARY</w:t>
      </w:r>
    </w:p>
    <w:p w14:paraId="29705277" w14:textId="631BCD53" w:rsidR="00AD3BBD" w:rsidRPr="00EC5B5F" w:rsidRDefault="00AD3BBD" w:rsidP="00EC5B5F">
      <w:pPr>
        <w:tabs>
          <w:tab w:val="center" w:pos="5400"/>
          <w:tab w:val="right" w:pos="10800"/>
        </w:tabs>
        <w:rPr>
          <w:sz w:val="24"/>
          <w:szCs w:val="24"/>
        </w:rPr>
        <w:sectPr w:rsidR="00AD3BBD" w:rsidRPr="00EC5B5F" w:rsidSect="001A7809">
          <w:footerReference w:type="default" r:id="rId10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.</w:t>
      </w:r>
    </w:p>
    <w:p w14:paraId="19028D82" w14:textId="11FB67C8" w:rsidR="00A12988" w:rsidRDefault="00A12988" w:rsidP="00AD3BBD">
      <w:pPr>
        <w:pStyle w:val="BodyText"/>
        <w:ind w:left="0" w:right="162"/>
        <w:jc w:val="both"/>
        <w:rPr>
          <w:sz w:val="24"/>
          <w:szCs w:val="24"/>
        </w:rPr>
      </w:pPr>
    </w:p>
    <w:p w14:paraId="615B4717" w14:textId="77777777" w:rsidR="00A12988" w:rsidRPr="00A12988" w:rsidRDefault="00A12988" w:rsidP="00A12988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PROFESSIONAL EXPERIENCE</w:t>
      </w:r>
    </w:p>
    <w:p w14:paraId="05C33279" w14:textId="52ED648A" w:rsidR="00A12988" w:rsidRPr="00EC5B5F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 w:rsidR="0082044C"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 w:rsidR="0082044C">
        <w:rPr>
          <w:sz w:val="24"/>
          <w:szCs w:val="24"/>
        </w:rPr>
        <w:t>–</w:t>
      </w:r>
      <w:r w:rsidR="00D34FF2">
        <w:rPr>
          <w:sz w:val="24"/>
          <w:szCs w:val="24"/>
        </w:rPr>
        <w:t xml:space="preserve"> </w:t>
      </w:r>
      <w:r w:rsidR="0082044C">
        <w:rPr>
          <w:sz w:val="24"/>
          <w:szCs w:val="24"/>
        </w:rPr>
        <w:t>12/2020</w:t>
      </w:r>
    </w:p>
    <w:p w14:paraId="2C73FBC3" w14:textId="738AE0B0" w:rsidR="00A12988" w:rsidRPr="00D34FF2" w:rsidRDefault="00A12988" w:rsidP="00EF4249">
      <w:pPr>
        <w:pStyle w:val="BodyText"/>
        <w:tabs>
          <w:tab w:val="right" w:pos="10638"/>
        </w:tabs>
        <w:ind w:left="0" w:right="162"/>
        <w:jc w:val="both"/>
        <w:rPr>
          <w:b/>
          <w:bCs/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 xml:space="preserve">Ekohealth, </w:t>
      </w:r>
      <w:r w:rsidR="00771BDF"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788E3D54" w14:textId="7F1A0563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Eko-core, an FDA-cleared digital stethoscope attachment device, saving monthly cost for patients with arteriovenous fistula (AVF)</w:t>
      </w:r>
    </w:p>
    <w:p w14:paraId="03D3C963" w14:textId="2F4EF124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 w:rsidR="001C7668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 w:rsidR="00F92357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8FAEE7F" w14:textId="77777777" w:rsidR="00917F7F" w:rsidRDefault="00917F7F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917F7F">
        <w:rPr>
          <w:sz w:val="24"/>
          <w:szCs w:val="24"/>
        </w:rPr>
        <w:t>Productionalized customer-facing python-based analysis pipeline using AWS cloud services</w:t>
      </w:r>
    </w:p>
    <w:p w14:paraId="5F64483D" w14:textId="3F24FC9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 w:rsidR="0082044C"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 w:rsidR="001958D3"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25342481" w14:textId="5A5551B6" w:rsidR="00A12988" w:rsidRPr="00EC5B5F" w:rsidRDefault="00A12988" w:rsidP="00EF4249">
      <w:pPr>
        <w:pStyle w:val="BodyText"/>
        <w:numPr>
          <w:ilvl w:val="0"/>
          <w:numId w:val="4"/>
        </w:numPr>
        <w:tabs>
          <w:tab w:val="right" w:pos="10638"/>
        </w:tabs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 w:rsidR="00815382"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 w:rsidR="00815382"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5C692242" w14:textId="77777777" w:rsidR="00A12988" w:rsidRPr="00EC5B5F" w:rsidRDefault="00A12988" w:rsidP="00A12988">
      <w:pPr>
        <w:pStyle w:val="BodyText"/>
        <w:ind w:left="0" w:right="162"/>
        <w:jc w:val="both"/>
        <w:rPr>
          <w:sz w:val="24"/>
          <w:szCs w:val="24"/>
        </w:rPr>
      </w:pPr>
    </w:p>
    <w:p w14:paraId="48541D0F" w14:textId="00ABAAB2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Research Data Scientist</w:t>
      </w:r>
      <w:r w:rsidRPr="00EC5B5F">
        <w:rPr>
          <w:sz w:val="24"/>
          <w:szCs w:val="24"/>
        </w:rPr>
        <w:tab/>
        <w:t>08/2019 - 0</w:t>
      </w:r>
      <w:r w:rsidR="002D1D5B">
        <w:rPr>
          <w:sz w:val="24"/>
          <w:szCs w:val="24"/>
        </w:rPr>
        <w:t>5</w:t>
      </w:r>
      <w:r w:rsidRPr="00EC5B5F">
        <w:rPr>
          <w:sz w:val="24"/>
          <w:szCs w:val="24"/>
        </w:rPr>
        <w:t>/2020</w:t>
      </w:r>
    </w:p>
    <w:p w14:paraId="5DEBB58B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The Johns Hopkins Data Science Lab, Baltimore, MD</w:t>
      </w:r>
    </w:p>
    <w:p w14:paraId="36A0815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468DE8E0" w14:textId="317F65E3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Migrated data in SAS transport file format from external databases</w:t>
      </w:r>
      <w:r w:rsidR="00EF4249"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using R and processed data using dplyr and tidyverse</w:t>
      </w:r>
    </w:p>
    <w:p w14:paraId="4D2BBB28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21B7C8F2" w14:textId="77777777" w:rsidR="00A12988" w:rsidRPr="00EC5B5F" w:rsidRDefault="00A12988" w:rsidP="00A12988">
      <w:pPr>
        <w:pStyle w:val="BodyText"/>
        <w:numPr>
          <w:ilvl w:val="0"/>
          <w:numId w:val="2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58D634F2" w:rsidR="00A12988" w:rsidRPr="00A12988" w:rsidRDefault="00A12988" w:rsidP="00A12988">
      <w:pPr>
        <w:pStyle w:val="BodyText"/>
        <w:numPr>
          <w:ilvl w:val="0"/>
          <w:numId w:val="3"/>
        </w:numPr>
        <w:ind w:right="162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osted R Shiny application comparing machine learning algorithms (PCA, k-means, UMAP, and t-SNE) &amp; visualized clustering results using ggplot2 and plotly</w:t>
      </w:r>
      <w:r>
        <w:rPr>
          <w:sz w:val="24"/>
          <w:szCs w:val="24"/>
        </w:rPr>
        <w:br w:type="column"/>
      </w:r>
    </w:p>
    <w:p w14:paraId="697251DF" w14:textId="7F867D28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SKILLS</w:t>
      </w:r>
    </w:p>
    <w:p w14:paraId="00023146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30D91817" w14:textId="1B39C601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Tableau, Matplotlib, Seaborn, ggplot2, plotly</w:t>
      </w:r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07BC67D2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Librari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andas, NumPy, SciPy, NLTK, scikit-learn, Tidyverse</w:t>
      </w:r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757DF35" w14:textId="78015EBC" w:rsidR="00AD3BBD" w:rsidRPr="00EC5B5F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21ED17C3" w14:textId="1FB54D9D" w:rsidR="00AD3BBD" w:rsidRPr="00EC5B5F" w:rsidRDefault="00AD3BBD" w:rsidP="00AD3BBD">
      <w:pPr>
        <w:rPr>
          <w:sz w:val="24"/>
          <w:szCs w:val="24"/>
        </w:rPr>
      </w:pPr>
    </w:p>
    <w:p w14:paraId="096F353D" w14:textId="0CA0A2BA" w:rsidR="00AD3BBD" w:rsidRPr="00EC5B5F" w:rsidRDefault="00AD3BBD" w:rsidP="00AD3BBD">
      <w:pPr>
        <w:rPr>
          <w:sz w:val="24"/>
          <w:szCs w:val="24"/>
        </w:rPr>
      </w:pPr>
    </w:p>
    <w:p w14:paraId="61B2B05C" w14:textId="77777777" w:rsidR="00AD3BBD" w:rsidRPr="00A12988" w:rsidRDefault="00AD3BBD" w:rsidP="00AD3BBD">
      <w:pPr>
        <w:pStyle w:val="BodyText"/>
        <w:shd w:val="clear" w:color="auto" w:fill="D9D9D9" w:themeFill="background1" w:themeFillShade="D9"/>
        <w:tabs>
          <w:tab w:val="right" w:pos="10638"/>
        </w:tabs>
        <w:ind w:left="0" w:right="162"/>
        <w:jc w:val="center"/>
        <w:rPr>
          <w:b/>
          <w:bCs/>
          <w:color w:val="2F5496" w:themeColor="accent1" w:themeShade="BF"/>
          <w:sz w:val="24"/>
          <w:szCs w:val="24"/>
        </w:rPr>
      </w:pPr>
      <w:r w:rsidRPr="00A12988">
        <w:rPr>
          <w:b/>
          <w:bCs/>
          <w:color w:val="2F5496" w:themeColor="accent1" w:themeShade="BF"/>
          <w:sz w:val="24"/>
          <w:szCs w:val="24"/>
        </w:rPr>
        <w:t>EDUCATION</w:t>
      </w:r>
    </w:p>
    <w:p w14:paraId="098F8374" w14:textId="1F24B49B" w:rsidR="00AD3BBD" w:rsidRPr="00EC5B5F" w:rsidRDefault="00AD3BBD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37129679" w14:textId="6D61FA6F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Master of Science in Engineering </w:t>
      </w:r>
    </w:p>
    <w:p w14:paraId="3519A300" w14:textId="0219E92A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AD3BBD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p w14:paraId="3B6E8202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1F0E0A3" w14:textId="1DC45617" w:rsidR="00EC5B5F" w:rsidRPr="00EC5B5F" w:rsidRDefault="00EC5B5F" w:rsidP="00EC5B5F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p w14:paraId="0DA55F1A" w14:textId="4B0EE85E" w:rsidR="00255F29" w:rsidRPr="00EC5B5F" w:rsidRDefault="00255F29" w:rsidP="00A12988">
      <w:pPr>
        <w:pStyle w:val="BodyText"/>
        <w:tabs>
          <w:tab w:val="right" w:pos="10638"/>
        </w:tabs>
        <w:ind w:left="0" w:right="162"/>
        <w:rPr>
          <w:sz w:val="24"/>
          <w:szCs w:val="24"/>
        </w:rPr>
      </w:pP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F254F7" w14:textId="77777777" w:rsidR="00880F27" w:rsidRDefault="00880F27">
      <w:r>
        <w:separator/>
      </w:r>
    </w:p>
  </w:endnote>
  <w:endnote w:type="continuationSeparator" w:id="0">
    <w:p w14:paraId="4FD84EF3" w14:textId="77777777" w:rsidR="00880F27" w:rsidRDefault="00880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566844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78CA69D" w14:textId="77777777" w:rsidR="006927CB" w:rsidRDefault="00A1298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9E0A031" w14:textId="77777777" w:rsidR="006927CB" w:rsidRDefault="00880F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2CDDF" w14:textId="77777777" w:rsidR="00880F27" w:rsidRDefault="00880F27">
      <w:r>
        <w:separator/>
      </w:r>
    </w:p>
  </w:footnote>
  <w:footnote w:type="continuationSeparator" w:id="0">
    <w:p w14:paraId="56FC369C" w14:textId="77777777" w:rsidR="00880F27" w:rsidRDefault="00880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6B9D"/>
    <w:rsid w:val="000D1AFF"/>
    <w:rsid w:val="00191918"/>
    <w:rsid w:val="001958D3"/>
    <w:rsid w:val="00196C09"/>
    <w:rsid w:val="001C7668"/>
    <w:rsid w:val="00235BF4"/>
    <w:rsid w:val="00242628"/>
    <w:rsid w:val="00255F29"/>
    <w:rsid w:val="0026504E"/>
    <w:rsid w:val="002A4B18"/>
    <w:rsid w:val="002D1D5B"/>
    <w:rsid w:val="00407281"/>
    <w:rsid w:val="00510E9B"/>
    <w:rsid w:val="006137F0"/>
    <w:rsid w:val="00646B21"/>
    <w:rsid w:val="007158C9"/>
    <w:rsid w:val="00771BDF"/>
    <w:rsid w:val="007F0E7C"/>
    <w:rsid w:val="00815382"/>
    <w:rsid w:val="0082044C"/>
    <w:rsid w:val="00844FFD"/>
    <w:rsid w:val="008463E5"/>
    <w:rsid w:val="00880F27"/>
    <w:rsid w:val="008A5F0F"/>
    <w:rsid w:val="008E721C"/>
    <w:rsid w:val="009026FE"/>
    <w:rsid w:val="00917F7F"/>
    <w:rsid w:val="0094000E"/>
    <w:rsid w:val="009A103E"/>
    <w:rsid w:val="00A12988"/>
    <w:rsid w:val="00A83B00"/>
    <w:rsid w:val="00AC1E69"/>
    <w:rsid w:val="00AD3BBD"/>
    <w:rsid w:val="00B13DA7"/>
    <w:rsid w:val="00B94491"/>
    <w:rsid w:val="00C613A7"/>
    <w:rsid w:val="00C925C9"/>
    <w:rsid w:val="00D34FF2"/>
    <w:rsid w:val="00DD17E3"/>
    <w:rsid w:val="00DF199E"/>
    <w:rsid w:val="00EC5B5F"/>
    <w:rsid w:val="00EF4249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qi9@jhu.edu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luchaoqi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 Qi</dc:creator>
  <cp:keywords/>
  <dc:description/>
  <cp:lastModifiedBy>Luchao Qi</cp:lastModifiedBy>
  <cp:revision>38</cp:revision>
  <cp:lastPrinted>2020-12-18T14:27:00Z</cp:lastPrinted>
  <dcterms:created xsi:type="dcterms:W3CDTF">2020-12-04T22:39:00Z</dcterms:created>
  <dcterms:modified xsi:type="dcterms:W3CDTF">2020-12-18T23:33:00Z</dcterms:modified>
</cp:coreProperties>
</file>